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9B7F2D"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End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eastAsia="de-DE"/>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12C9E" w:rsidRDefault="00512C9E" w:rsidP="002B763B">
                                  <w:pPr>
                                    <w:jc w:val="center"/>
                                  </w:pPr>
                                  <w:r>
                                    <w:t>des Studiengangs Angewandte Informatik</w:t>
                                  </w:r>
                                </w:p>
                                <w:p w:rsidR="00512C9E" w:rsidRDefault="00512C9E" w:rsidP="002B763B">
                                  <w:pPr>
                                    <w:jc w:val="center"/>
                                  </w:pPr>
                                  <w:r>
                                    <w:t>an der Dualen Hochschule Baden-Württemberg Karlsruhe</w:t>
                                  </w:r>
                                </w:p>
                                <w:p w:rsidR="00512C9E" w:rsidRDefault="00512C9E" w:rsidP="002B763B">
                                  <w:pPr>
                                    <w:jc w:val="center"/>
                                  </w:pPr>
                                </w:p>
                                <w:p w:rsidR="00512C9E" w:rsidRDefault="00512C9E" w:rsidP="002B763B">
                                  <w:pPr>
                                    <w:jc w:val="center"/>
                                  </w:pPr>
                                  <w:r>
                                    <w:t xml:space="preserve">von </w:t>
                                  </w:r>
                                </w:p>
                                <w:p w:rsidR="00512C9E" w:rsidRPr="002B763B" w:rsidRDefault="00512C9E"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512C9E" w:rsidRDefault="00512C9E" w:rsidP="002B763B">
                            <w:pPr>
                              <w:jc w:val="center"/>
                            </w:pPr>
                            <w:r>
                              <w:t>des Studiengangs Angewandte Informatik</w:t>
                            </w:r>
                          </w:p>
                          <w:p w:rsidR="00512C9E" w:rsidRDefault="00512C9E" w:rsidP="002B763B">
                            <w:pPr>
                              <w:jc w:val="center"/>
                            </w:pPr>
                            <w:r>
                              <w:t>an der Dualen Hochschule Baden-Württemberg Karlsruhe</w:t>
                            </w:r>
                          </w:p>
                          <w:p w:rsidR="00512C9E" w:rsidRDefault="00512C9E" w:rsidP="002B763B">
                            <w:pPr>
                              <w:jc w:val="center"/>
                            </w:pPr>
                          </w:p>
                          <w:p w:rsidR="00512C9E" w:rsidRDefault="00512C9E" w:rsidP="002B763B">
                            <w:pPr>
                              <w:jc w:val="center"/>
                            </w:pPr>
                            <w:r>
                              <w:t xml:space="preserve">von </w:t>
                            </w:r>
                          </w:p>
                          <w:p w:rsidR="00512C9E" w:rsidRPr="002B763B" w:rsidRDefault="00512C9E"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eastAsia="de-DE"/>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eastAsia="de-DE"/>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EndPr/>
                                <w:sdtContent>
                                  <w:p w:rsidR="00512C9E" w:rsidRDefault="00512C9E">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EndPr/>
                          <w:sdtContent>
                            <w:p w:rsidR="00512C9E" w:rsidRDefault="00512C9E">
                              <w:pPr>
                                <w:pStyle w:val="Subtitle"/>
                                <w:spacing w:after="0" w:line="240" w:lineRule="auto"/>
                              </w:pPr>
                              <w:r>
                                <w:t>4/1/2016</w:t>
                              </w:r>
                            </w:p>
                          </w:sdtContent>
                        </w:sdt>
                      </w:txbxContent>
                    </v:textbox>
                    <w10:wrap anchorx="margin" anchory="margin"/>
                  </v:shape>
                </w:pict>
              </mc:Fallback>
            </mc:AlternateContent>
          </w:r>
          <w:r>
            <w:rPr>
              <w:noProof/>
              <w:lang w:eastAsia="de-DE"/>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eastAsia="de-DE"/>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 geplant, in Arbeit, abgeschlossen,  abgebrochen)</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 geplant, in Arbeit, abgeschlossen,  abgebrochen),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Liste mit Teilnehmer (Person), Zustand der Aktivität (Werteliste mit folgenden möglichen Werten: geplant, in Arbeit, abgeschlossen,  abgebrochen), 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Pr="0029701E" w:rsidRDefault="00A772F2" w:rsidP="00A772F2">
      <w:pPr>
        <w:pStyle w:val="Antwort"/>
      </w:pPr>
      <w:r>
        <w:t xml:space="preserve">Nutzerdaten haben folgende Attribute: Benutzername (Text), Passwort (Text), Rolle (Auswahl aus Werteliste: Hochzeitsmanager, Unterhaltungsmanager), </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577A5E" w:rsidRDefault="00E94CA7" w:rsidP="00297C16">
      <w:pPr>
        <w:pStyle w:val="Antwort"/>
      </w:pPr>
      <w:r>
        <w:t>Nein, es gibt keinen administrativen Master-User. Der Hochzeitsmanager ist für das Hinzufügen der Teilnehmer verantwortlich.</w:t>
      </w:r>
    </w:p>
    <w:p w:rsidR="00577A5E" w:rsidRDefault="00577A5E" w:rsidP="008F4049">
      <w:pPr>
        <w:pStyle w:val="Frage"/>
      </w:pPr>
      <w:r>
        <w:lastRenderedPageBreak/>
        <w:t>Können während den Planungen Personen nachträglich hinzugefügt werden?</w:t>
      </w:r>
    </w:p>
    <w:p w:rsidR="00D530E1" w:rsidRPr="008F4049" w:rsidRDefault="00D530E1" w:rsidP="00D530E1">
      <w:pPr>
        <w:pStyle w:val="Antwort"/>
      </w:pPr>
      <w: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lastRenderedPageBreak/>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lastRenderedPageBreak/>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lastRenderedPageBreak/>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lastRenderedPageBreak/>
        <w:t>Darf der Hochzeitsmanager Daten importieren/exportieren? Oder soll es hierfür eine zusätzliche Benutzerrolle geben?</w:t>
      </w:r>
    </w:p>
    <w:p w:rsidR="00112431" w:rsidRDefault="00112431" w:rsidP="00112431">
      <w:pPr>
        <w:pStyle w:val="Antwort"/>
      </w:pPr>
      <w:r>
        <w:t>Der Hochzeitsmanager darf Daten importieren und exportieren, da es keine administrative Nutzerrolle gibt.</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112431" w:rsidP="00112431">
      <w:pPr>
        <w:pStyle w:val="Antwort"/>
      </w:pPr>
      <w:r>
        <w:t>Der Hochzeitsmanager, der das Projekt erstellt hat, kann weitere Hochzeitsmanager hinzufügen.</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Default="00871BD4" w:rsidP="00871BD4">
      <w:pPr>
        <w:pStyle w:val="Frage"/>
      </w:pPr>
      <w:r>
        <w:t>Wer fügt eine Person zur Nutzerrolle Unterhaltungsmanager hinzu?</w:t>
      </w:r>
    </w:p>
    <w:p w:rsidR="000273D1" w:rsidRDefault="000273D1" w:rsidP="000273D1">
      <w:pPr>
        <w:pStyle w:val="Antwort"/>
      </w:pPr>
      <w: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625B55" w:rsidRDefault="00D365BF" w:rsidP="00871BD4">
      <w:pPr>
        <w:pStyle w:val="Frage"/>
      </w:pPr>
      <w:r w:rsidRPr="00625B55">
        <w:t>Was umfasst ein Unterhaltungsbeitrag?</w:t>
      </w:r>
    </w:p>
    <w:p w:rsidR="00D365BF" w:rsidRDefault="006B608E" w:rsidP="006B608E">
      <w:pPr>
        <w:pStyle w:val="Antwort"/>
      </w:pPr>
      <w:r w:rsidRPr="00625B55">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D365BF" w:rsidRDefault="00D365BF" w:rsidP="00871BD4">
      <w:pPr>
        <w:pStyle w:val="Frage"/>
      </w:pPr>
      <w:r>
        <w:lastRenderedPageBreak/>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D365BF" w:rsidRDefault="00D365BF" w:rsidP="00871BD4">
      <w:pPr>
        <w:pStyle w:val="Frage"/>
      </w:pP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lastRenderedPageBreak/>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lastRenderedPageBreak/>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D34DF6" w:rsidRDefault="00D34DF6" w:rsidP="00D34DF6">
            <w:pPr>
              <w:pStyle w:val="Frage"/>
            </w:pPr>
            <w:r w:rsidRPr="00E739F1">
              <w:t>Welche Attribute umfasst die standesamtliche Trauung?</w:t>
            </w:r>
          </w:p>
          <w:p w:rsidR="00100E9B" w:rsidRDefault="00100E9B" w:rsidP="00100E9B">
            <w:pPr>
              <w:pStyle w:val="Antwort"/>
            </w:pPr>
            <w:r>
              <w:t xml:space="preserve">Die standesamtliche Trauung umfasst folgende Attribute: Trauungsdatum (Datum), </w:t>
            </w:r>
            <w:r w:rsidR="00FB3035">
              <w:t xml:space="preserve">Uhrzeit (Zeit), </w:t>
            </w:r>
            <w:r>
              <w:t>Braut (Datentyp Person), Bräutigam (Datentyp Person), Name des Standesbeamten (</w:t>
            </w:r>
            <w:r w:rsidR="00625B55">
              <w:t>Datentyp Person</w:t>
            </w:r>
            <w:r>
              <w:t>), Trauungsort (</w:t>
            </w:r>
            <w:r w:rsidR="00625B55">
              <w:t>Datentyp Lokalität</w:t>
            </w:r>
            <w:r>
              <w:t>),</w:t>
            </w:r>
            <w:r w:rsidR="00625B55">
              <w:t xml:space="preserve"> Liste der Trauzeugen (Liste mit Personen)</w:t>
            </w:r>
          </w:p>
          <w:p w:rsidR="00E739F1" w:rsidRDefault="00E739F1" w:rsidP="00100E9B">
            <w:pPr>
              <w:pStyle w:val="Antwort"/>
            </w:pPr>
          </w:p>
          <w:p w:rsidR="00D34DF6" w:rsidRDefault="00D34DF6" w:rsidP="00D34DF6">
            <w:pPr>
              <w:pStyle w:val="Frage"/>
            </w:pPr>
            <w:r w:rsidRPr="00E739F1">
              <w:t>Welche Attribute umfasst die kirchliche Trauung?</w:t>
            </w:r>
          </w:p>
          <w:p w:rsidR="00100E9B" w:rsidRDefault="00100E9B" w:rsidP="00100E9B">
            <w:pPr>
              <w:pStyle w:val="Antwort"/>
            </w:pPr>
            <w:r>
              <w:t xml:space="preserve">Die kirchliche Trauung umfasst folgende Attribute: Trauungsdatum (Datum), </w:t>
            </w:r>
            <w:r w:rsidR="00FB3035">
              <w:t xml:space="preserve">Uhrzeit (Zeit), </w:t>
            </w:r>
            <w:r>
              <w:t xml:space="preserve">Braut (Datentyp Person), Bräutigam (Datentyp Person), Name des </w:t>
            </w:r>
            <w:r w:rsidRPr="00625B55">
              <w:t>Pastors</w:t>
            </w:r>
            <w:r w:rsidR="00625B55">
              <w:t>/der trauenden Person</w:t>
            </w:r>
            <w:r>
              <w:t xml:space="preserve"> (</w:t>
            </w:r>
            <w:r w:rsidR="00625B55" w:rsidRPr="00E739F1">
              <w:t>Datentyp Person</w:t>
            </w:r>
            <w:r>
              <w:t>), Trauungsort (</w:t>
            </w:r>
            <w:r w:rsidR="00625B55" w:rsidRPr="00E739F1">
              <w:t>Datentyp Lokalität</w:t>
            </w:r>
            <w:r w:rsidR="00625B55">
              <w:t>)</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lastRenderedPageBreak/>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lastRenderedPageBreak/>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lastRenderedPageBreak/>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lastRenderedPageBreak/>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Eine Lokalität soll folgende Zustände besitzen: geplant, reserviert, gebucht, sto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lastRenderedPageBreak/>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lastRenderedPageBreak/>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lastRenderedPageBreak/>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lastRenderedPageBreak/>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lastRenderedPageBreak/>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lastRenderedPageBreak/>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D548B7" w:rsidRDefault="00D548B7" w:rsidP="00D548B7">
      <w:pPr>
        <w:pStyle w:val="Heading1"/>
      </w:pPr>
      <w:r>
        <w:lastRenderedPageBreak/>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bookmarkStart w:id="1" w:name="_GoBack"/>
      <w:bookmarkEnd w:id="1"/>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pPr>
      <w:r>
        <w:rPr>
          <w:rFonts w:ascii="Calibri" w:hAnsi="Calibri" w:cs="Calibri"/>
        </w:rPr>
        <w:t xml:space="preserve">Die aus der Analyse ergebenen Objekte werden im Folgenden betrachtet und in einen Gesamtzusammenhang gestellt. </w:t>
      </w:r>
    </w:p>
    <w:p w:rsidR="00D548B7" w:rsidRDefault="00D548B7" w:rsidP="00D548B7">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 Diese Objekte werden angelegt, sobald ein neues Hochzeitsprojekt angelegt wird. Der Hochzeitsmanager muss im Laufe der Hochzeitsplanung die Daten für diese Objekte bereitstellen, da es sich ansonsten um keine gültige Hochzeit handelt.</w:t>
      </w:r>
    </w:p>
    <w:p w:rsidR="00D548B7" w:rsidRDefault="00D548B7" w:rsidP="00D548B7">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 xml:space="preserve">-- </w:t>
      </w:r>
      <w:r w:rsidRPr="00DF1454">
        <w:rPr>
          <w:rFonts w:ascii="Calibri" w:hAnsi="Calibri" w:cs="Calibri"/>
          <w:highlight w:val="yellow"/>
        </w:rPr>
        <w:t>TODO</w:t>
      </w:r>
      <w:r>
        <w:rPr>
          <w:rFonts w:ascii="Calibri" w:hAnsi="Calibri" w:cs="Calibri"/>
        </w:rPr>
        <w:t xml:space="preserve">: Diagramm – Standesamtliche– Hochzeitsprojekt- Lokalität- Nutzer- Person </w:t>
      </w:r>
    </w:p>
    <w:p w:rsidR="00D548B7" w:rsidRDefault="00D548B7" w:rsidP="00D548B7">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 xml:space="preserve">Ausgehen von dem Hochzeitsprojekt als Objekt, kann die Hochzeit geplant werden. Alle weiteren Objekte stehen in Verbindung zu diesem. </w:t>
      </w:r>
    </w:p>
    <w:p w:rsidR="00D548B7" w:rsidRPr="00777BDC"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Ein Hochzeitsprojekt benötigt</w:t>
      </w:r>
      <w:r w:rsidRPr="00777BDC">
        <w:rPr>
          <w:rFonts w:ascii="Calibri" w:hAnsi="Calibri" w:cs="Calibri"/>
        </w:rPr>
        <w:t xml:space="preserve"> mindestens einen Benutzer (den Hochzeitsmanager) und kann beliebig viele </w:t>
      </w:r>
      <w:r>
        <w:rPr>
          <w:rFonts w:ascii="Calibri" w:hAnsi="Calibri" w:cs="Calibri"/>
        </w:rPr>
        <w:t>weitere</w:t>
      </w:r>
      <w:r w:rsidRPr="00777BDC">
        <w:rPr>
          <w:rFonts w:ascii="Calibri" w:hAnsi="Calibri" w:cs="Calibri"/>
        </w:rPr>
        <w:t xml:space="preserve"> Benutzer haben. Die weiteren Benutzer werden vom Hochzeitsmager hinzugefügt. Jeder Nutzer besitzt eine Rolle und diese wird durch den Hochzeitsmanager zugewiesen. Jeder Nutzer ist genau einer Person zugeordnet. 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 Jede Person besitzt 0 bis 5 E-Mail Adressen und/oder Telefonnummern.</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Hochzeitsprojekt ist die initiale Klasse. Sobald eine neue Hochzeit geplant werden soll, wird diese Klasse automatisch angelegt. Das Hochzeitsprojekt beinhaltet das Hochzeitsdatum und hat eine eindeutige Identifikationsnummer. Außerdem werden die Kosten eingetragen. Dabei werden die Kosten in zwei Kategorien eingestuft, in bereits bezahlte Kosten und in geplante Kosten. Die beiden </w:t>
      </w:r>
      <w:r w:rsidRPr="00777BDC">
        <w:rPr>
          <w:rFonts w:ascii="Calibri" w:hAnsi="Calibri" w:cs="Calibri"/>
        </w:rPr>
        <w:lastRenderedPageBreak/>
        <w:t xml:space="preserve">Kosten werden zusammengerechnet und ergeben die Gesamtkosten, die ebenfalls im Hochzeitsprojekt gespeichert werden. </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Zu jeder Hochzeit eine obligatorische standesamtliche Trauung hinzugefügt, da es sich ansonsten nicht um eine Hochzeit handelt. Weiterhin kann optional eine kirchliche Trauung stattfinden. Diese beiden Aktivitäten sind im Analyseklassendiagramm nicht Bestandteil der zusätzlichen Aktivitätsliste, da diese Aktivitäten besonders wichtig sind und weniger Attribute besitzen als eine zusätzliche Aktivität. Außerdem kann ein Hochzeitsprojekt nur aus der standesamtlichen Trauung bestehen. Um dies zu verdeutlichen, wurden die Trauungen als eigene Klassen implementiert. Die kirchliche Trauung umfasst dieselben Attribute und Beziehungen wie die standesamtliche Trauung. Im Klassendiagramm wurde nur eine von beiden eingezeichnet, um die Übersichtlichkeit zu bewahren. Jede Trauung besitzt eine trauende Person (dies kann entweder im Rathaus der Standesbeamte sein oder in der Kirche der Priester), einen Bräutigam und eine Braut. Optional sind weitere Teilnehmer. Jede weitere Person, abgesehen von den oben genannten drei, sind optionale Teilnehmer. Diese werden vom Hochzeitsmanager hinzugefügt.</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Jede Trauung findet in einer bestimmten Lokalität statt. Die Lokalität wird als eigene Klasse modelliert, da die Lokalität einen Buchungsstatus besitzt, dieser sich ändern kann und nicht in Verbindung mit der Trauung steht. Zum Beispiel kann die Lokalität geändert werden, ohne die Trauung zu beeinflussen. </w:t>
      </w:r>
    </w:p>
    <w:p w:rsidR="00D548B7" w:rsidRPr="00777BDC" w:rsidRDefault="00D548B7" w:rsidP="00D548B7">
      <w:pPr>
        <w:autoSpaceDE w:val="0"/>
        <w:autoSpaceDN w:val="0"/>
        <w:adjustRightInd w:val="0"/>
        <w:spacing w:after="0" w:line="360" w:lineRule="auto"/>
        <w:jc w:val="both"/>
        <w:rPr>
          <w:rFonts w:ascii="Calibri" w:hAnsi="Calibri" w:cs="Calibri"/>
        </w:rPr>
      </w:pP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 Hochzeitsprojekt besteht aus beliebig vielen Aktivitäten. Alles innerhalb eines Hochzeitsprojekts findet in Aktivitäten statt. Jede Aktivität hat einen Titel, ein Startdatum, eine Startuhrzeit, ein Enddatum, eine Enduhrzeit, einen Kommentar zu dieser Aktivität, eine eindeutige Identifikationsnummer, </w:t>
      </w:r>
      <w:r w:rsidRPr="00777BDC">
        <w:rPr>
          <w:rFonts w:ascii="Calibri" w:hAnsi="Calibri" w:cs="Calibri"/>
          <w:highlight w:val="yellow"/>
        </w:rPr>
        <w:t>ein Flag ob es sich um eine geheime Aktivität handelt oder nicht. Geheime Aktivitäten werden dem Hochzeitsmanager nicht angezeigt. Diese können nur von den Unterhaltungsmanagern angelegt und gepflegt werden.</w:t>
      </w:r>
      <w:r w:rsidRPr="00777BDC">
        <w:rPr>
          <w:rFonts w:ascii="Calibri" w:hAnsi="Calibri" w:cs="Calibri"/>
        </w:rPr>
        <w:t xml:space="preserve"> Außerdem besitzt eine Aktivität ein Flag, ob es sich um einen Unterhaltungsbeitrag handelt, den aktuellen Zustand, der fertig, in Arbeit und beendet sein kann, die bezahlten Kosten, die geplanten Kosten und die gesamten Kosten.</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findet an mindestens einer Lokalität statt und kann auch an mehreren Lokalitäten stattfinden. Einerseits ist es möglich, dass Aktivitäten an zwei oder mehreren Lokalitäten gleichzeitig stattfinden (Begrüßung an verschiedenen Eingängen). Dies wird benötigt, um eine Aufteilung der benötigten Ressourcen besser planen zu können. Andererseits kann es sein, das eine Aktivität sich von einer Lokalität zu einer anderen Lokalität verschiebt. Zum Bespiel nach der kirchlichen Trauung, die Fahrt zur Lokalität, in der die Feier stattfindet. In diesem Fall kann es sich maximal um 2 Lokalitäten handeln, da jede Fahrt von einer Lokalität zu einer anderen Lokalität als eigene Aktivität festzuhalten ist. </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lastRenderedPageBreak/>
        <w:t xml:space="preserve">Zu jeder Aktivität gehört noch eine verantwortliche Person und die Teilnehmer, wobei es sich bei den Teilnehmern um keine, bis beliebig viele handelt kann. Es können ebenfalls beliebig viele Medien hinzugefügt werden. </w:t>
      </w: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Um eine Aktivität durch verschiedene Hilfsmittel auszustatten, wird die Hilfsmittelplanung gebraucht. Eine Aktivität kann beliebig viele Hilsmittelplanungen besitzen. </w:t>
      </w:r>
    </w:p>
    <w:p w:rsidR="00D548B7" w:rsidRPr="00D548B7" w:rsidRDefault="00D548B7" w:rsidP="00D548B7">
      <w:r>
        <w:br w:type="page"/>
      </w:r>
    </w:p>
    <w:p w:rsidR="008020AF" w:rsidRDefault="008020AF" w:rsidP="008020AF">
      <w:pPr>
        <w:pStyle w:val="Heading1"/>
      </w:pPr>
      <w:r w:rsidRPr="008020AF">
        <w:lastRenderedPageBreak/>
        <w:t>Use</w:t>
      </w:r>
      <w:r>
        <w:t>-Case-Diagramm</w:t>
      </w:r>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r>
        <w:t>Use-Case-Kompaktansicht</w:t>
      </w:r>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2" w:name="_Ref458675160"/>
      <w:r w:rsidRPr="00512C9E">
        <w:rPr>
          <w:lang w:val="de-DE"/>
        </w:rPr>
        <w:t>Aktivität anzeigen</w:t>
      </w:r>
      <w:bookmarkEnd w:id="2"/>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Default="0013499C" w:rsidP="009E544D">
      <w:pPr>
        <w:pStyle w:val="Subtitle"/>
      </w:pPr>
      <w:r>
        <w:t>Aktivitäten anzeigen</w:t>
      </w:r>
    </w:p>
    <w:p w:rsidR="0013499C" w:rsidRDefault="0013499C" w:rsidP="0013499C">
      <w:pPr>
        <w:pStyle w:val="Praxisbericht"/>
      </w:pPr>
      <w:r>
        <w:t>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Aktivität anzeigen (</w:t>
      </w:r>
      <w:r>
        <w:fldChar w:fldCharType="begin"/>
      </w:r>
      <w:r>
        <w:instrText xml:space="preserve"> REF _Ref458675160 \r \h </w:instrText>
      </w:r>
      <w:r>
        <w:fldChar w:fldCharType="separate"/>
      </w:r>
      <w:r>
        <w:t>3.2.3</w:t>
      </w:r>
      <w:r>
        <w:fldChar w:fldCharType="end"/>
      </w:r>
      <w:r>
        <w:t>) in Kraft.</w:t>
      </w:r>
    </w:p>
    <w:p w:rsidR="005F4A41" w:rsidRDefault="005F4A41" w:rsidP="009E544D">
      <w:pPr>
        <w:pStyle w:val="Subtitle"/>
      </w:pPr>
      <w:r>
        <w:t>Aktivität bearbeiten</w:t>
      </w:r>
    </w:p>
    <w:p w:rsidR="005F4A41" w:rsidRDefault="005F4A41" w:rsidP="005F4A41">
      <w:pPr>
        <w:pStyle w:val="Praxisbericht"/>
      </w:pPr>
      <w:r>
        <w:t>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3" w:name="_Ref458675788"/>
      <w:r w:rsidRPr="009E544D">
        <w:rPr>
          <w:lang w:val="de-DE"/>
        </w:rPr>
        <w:t>Unterobjekt anzeigen</w:t>
      </w:r>
      <w:bookmarkEnd w:id="3"/>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Default="00A1442D" w:rsidP="009E544D">
      <w:pPr>
        <w:pStyle w:val="Subtitle"/>
      </w:pPr>
      <w: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4" w:name="_Ref458677580"/>
      <w:r w:rsidRPr="00512C9E">
        <w:rPr>
          <w:lang w:val="de-DE"/>
        </w:rPr>
        <w:lastRenderedPageBreak/>
        <w:t>Daten importieren</w:t>
      </w:r>
      <w:bookmarkEnd w:id="4"/>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Default="00D249B6" w:rsidP="009E544D">
      <w:pPr>
        <w:pStyle w:val="Subtitle"/>
      </w:pPr>
      <w: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5" w:name="_Ref458678092"/>
      <w:r w:rsidRPr="00512C9E">
        <w:rPr>
          <w:lang w:val="de-DE"/>
        </w:rPr>
        <w:t>Datensic</w:t>
      </w:r>
      <w:r w:rsidR="00040D30" w:rsidRPr="00512C9E">
        <w:rPr>
          <w:lang w:val="de-DE"/>
        </w:rPr>
        <w:t>herung erstellen</w:t>
      </w:r>
      <w:bookmarkEnd w:id="5"/>
    </w:p>
    <w:p w:rsidR="00040D30" w:rsidRDefault="00040D30" w:rsidP="00040D30">
      <w:pPr>
        <w:pStyle w:val="Praxisbericht"/>
      </w:pPr>
      <w:r>
        <w:t>Der Administrator hat die Möglichkeit eine globale Datensicherung der Datenbank durchzuführen. Dies wird durch diesen Anwendungsfall abgedeckt.</w:t>
      </w:r>
    </w:p>
    <w:p w:rsidR="00D249B6" w:rsidRDefault="00040D30" w:rsidP="009E544D">
      <w:pPr>
        <w:pStyle w:val="Subtitle"/>
      </w:pPr>
      <w:r>
        <w:t>Datenwiederherstellung durchführen</w:t>
      </w:r>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6" w:name="_Ref458675456"/>
      <w:r>
        <w:t>Use-Case Diagramm: Aktivität bearbeiten</w:t>
      </w:r>
      <w:bookmarkEnd w:id="6"/>
    </w:p>
    <w:p w:rsidR="00040D30" w:rsidRDefault="00040D30" w:rsidP="00040D30">
      <w:pPr>
        <w:pStyle w:val="Praxisbericht"/>
      </w:pPr>
    </w:p>
    <w:p w:rsidR="00040D30"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Pr="00512C9E" w:rsidRDefault="00864443" w:rsidP="009E544D">
      <w:pPr>
        <w:pStyle w:val="Subtitle"/>
        <w:rPr>
          <w:lang w:val="de-DE"/>
        </w:rPr>
      </w:pPr>
      <w:r w:rsidRPr="00512C9E">
        <w:rPr>
          <w:lang w:val="de-DE"/>
        </w:rPr>
        <w:lastRenderedPageBreak/>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Pr="00512C9E" w:rsidRDefault="00D22ACB" w:rsidP="00D22ACB">
      <w:pPr>
        <w:pStyle w:val="Subtitle"/>
        <w:rPr>
          <w:lang w:val="de-DE"/>
        </w:rPr>
      </w:pPr>
      <w:r w:rsidRPr="00512C9E">
        <w:rPr>
          <w:lang w:val="de-DE"/>
        </w:rPr>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7" w:name="_Ref458678380"/>
      <w:r>
        <w:lastRenderedPageBreak/>
        <w:t>Use-Case Diagramm: Suchen</w:t>
      </w:r>
      <w:bookmarkEnd w:id="7"/>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r>
        <w:rPr>
          <w:lang w:eastAsia="ja-JP"/>
        </w:rPr>
        <w:t>Szenariobetrachtung: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Viele in dem Diagramm dargestellten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822C94"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5B0FA2" w:rsidRDefault="00822C94" w:rsidP="00227580">
      <w:pPr>
        <w:pStyle w:val="Heading2"/>
        <w:rPr>
          <w:lang w:eastAsia="ja-JP"/>
        </w:rPr>
      </w:pPr>
      <w:r>
        <w:rPr>
          <w:lang w:eastAsia="ja-JP"/>
        </w:rPr>
        <w:t xml:space="preserve"> </w:t>
      </w:r>
      <w:r w:rsidR="00227580">
        <w:rPr>
          <w:lang w:eastAsia="ja-JP"/>
        </w:rPr>
        <w:t xml:space="preserve">Szenariobetrachtung: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w:t>
      </w:r>
      <w:r w:rsidR="00806AEF">
        <w:rPr>
          <w:lang w:eastAsia="ja-JP"/>
        </w:rPr>
        <w:lastRenderedPageBreak/>
        <w:t xml:space="preserve">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E34EB7" w:rsidRPr="00A21AE1" w:rsidRDefault="00E34EB7" w:rsidP="00A21AE1">
      <w:pPr>
        <w:pStyle w:val="Praxisbericht"/>
        <w:rPr>
          <w:lang w:eastAsia="ja-JP"/>
        </w:rPr>
      </w:pPr>
    </w:p>
    <w:sectPr w:rsidR="00E34EB7" w:rsidRPr="00A21AE1" w:rsidSect="00D9336D">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7F2D" w:rsidRDefault="009B7F2D" w:rsidP="00D9336D">
      <w:pPr>
        <w:spacing w:after="0" w:line="240" w:lineRule="auto"/>
      </w:pPr>
      <w:r>
        <w:separator/>
      </w:r>
    </w:p>
  </w:endnote>
  <w:endnote w:type="continuationSeparator" w:id="0">
    <w:p w:rsidR="009B7F2D" w:rsidRDefault="009B7F2D"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2C9E" w:rsidRDefault="00512C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512C9E" w:rsidRDefault="00512C9E"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801DC9">
          <w:rPr>
            <w:noProof/>
          </w:rPr>
          <w:t>27</w:t>
        </w:r>
        <w:r>
          <w:rPr>
            <w:noProof/>
          </w:rPr>
          <w:fldChar w:fldCharType="end"/>
        </w:r>
        <w:r>
          <w:t xml:space="preserve"> | Seite</w:t>
        </w:r>
      </w:p>
    </w:sdtContent>
  </w:sdt>
  <w:p w:rsidR="00512C9E" w:rsidRDefault="00512C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2C9E" w:rsidRDefault="00512C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7F2D" w:rsidRDefault="009B7F2D" w:rsidP="00D9336D">
      <w:pPr>
        <w:spacing w:after="0" w:line="240" w:lineRule="auto"/>
      </w:pPr>
      <w:r>
        <w:separator/>
      </w:r>
    </w:p>
  </w:footnote>
  <w:footnote w:type="continuationSeparator" w:id="0">
    <w:p w:rsidR="009B7F2D" w:rsidRDefault="009B7F2D"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2C9E" w:rsidRDefault="00512C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2C9E" w:rsidRDefault="00512C9E">
    <w:pPr>
      <w:pStyle w:val="Header"/>
    </w:pPr>
    <w:r>
      <w:rPr>
        <w:noProof/>
        <w:lang w:eastAsia="de-DE"/>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2C9E" w:rsidRDefault="00512C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3"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8"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1"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2"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13"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14"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8"/>
  </w:num>
  <w:num w:numId="2">
    <w:abstractNumId w:val="5"/>
  </w:num>
  <w:num w:numId="3">
    <w:abstractNumId w:val="6"/>
  </w:num>
  <w:num w:numId="4">
    <w:abstractNumId w:val="9"/>
  </w:num>
  <w:num w:numId="5">
    <w:abstractNumId w:val="1"/>
  </w:num>
  <w:num w:numId="6">
    <w:abstractNumId w:val="4"/>
  </w:num>
  <w:num w:numId="7">
    <w:abstractNumId w:val="3"/>
  </w:num>
  <w:num w:numId="8">
    <w:abstractNumId w:val="2"/>
  </w:num>
  <w:num w:numId="9">
    <w:abstractNumId w:val="14"/>
  </w:num>
  <w:num w:numId="10">
    <w:abstractNumId w:val="0"/>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3"/>
  </w:num>
  <w:num w:numId="15">
    <w:abstractNumId w:val="11"/>
  </w:num>
  <w:num w:numId="16">
    <w:abstractNumId w:val="1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kwrwUA+VWwziwAAAA="/>
  </w:docVars>
  <w:rsids>
    <w:rsidRoot w:val="00635684"/>
    <w:rsid w:val="00007B94"/>
    <w:rsid w:val="0001250D"/>
    <w:rsid w:val="00014342"/>
    <w:rsid w:val="00015D13"/>
    <w:rsid w:val="00022E37"/>
    <w:rsid w:val="00025A44"/>
    <w:rsid w:val="000273D1"/>
    <w:rsid w:val="00033C43"/>
    <w:rsid w:val="00034CDF"/>
    <w:rsid w:val="00040135"/>
    <w:rsid w:val="00040D30"/>
    <w:rsid w:val="00045F57"/>
    <w:rsid w:val="00047991"/>
    <w:rsid w:val="00054F47"/>
    <w:rsid w:val="00055297"/>
    <w:rsid w:val="00056704"/>
    <w:rsid w:val="000741F0"/>
    <w:rsid w:val="00075058"/>
    <w:rsid w:val="000840B4"/>
    <w:rsid w:val="000853A4"/>
    <w:rsid w:val="000879BD"/>
    <w:rsid w:val="00091588"/>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1188"/>
    <w:rsid w:val="001A3725"/>
    <w:rsid w:val="001A446D"/>
    <w:rsid w:val="001A48CF"/>
    <w:rsid w:val="001A6228"/>
    <w:rsid w:val="001A66C9"/>
    <w:rsid w:val="001A69FC"/>
    <w:rsid w:val="001A78C2"/>
    <w:rsid w:val="001B4AE6"/>
    <w:rsid w:val="001B783A"/>
    <w:rsid w:val="001C0E78"/>
    <w:rsid w:val="001C32D4"/>
    <w:rsid w:val="001D34F4"/>
    <w:rsid w:val="001D5810"/>
    <w:rsid w:val="001D5E7A"/>
    <w:rsid w:val="001E457B"/>
    <w:rsid w:val="001F683E"/>
    <w:rsid w:val="001F7A5A"/>
    <w:rsid w:val="0020026F"/>
    <w:rsid w:val="00201703"/>
    <w:rsid w:val="00202180"/>
    <w:rsid w:val="002022BA"/>
    <w:rsid w:val="00203197"/>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E3E98"/>
    <w:rsid w:val="002F1B91"/>
    <w:rsid w:val="002F1EB5"/>
    <w:rsid w:val="002F504A"/>
    <w:rsid w:val="003064D7"/>
    <w:rsid w:val="003135F1"/>
    <w:rsid w:val="00314871"/>
    <w:rsid w:val="0031562B"/>
    <w:rsid w:val="00320125"/>
    <w:rsid w:val="00320672"/>
    <w:rsid w:val="00323403"/>
    <w:rsid w:val="00330F5E"/>
    <w:rsid w:val="0033362D"/>
    <w:rsid w:val="00342F4F"/>
    <w:rsid w:val="00356639"/>
    <w:rsid w:val="003627B7"/>
    <w:rsid w:val="00364275"/>
    <w:rsid w:val="00364BD3"/>
    <w:rsid w:val="003667BB"/>
    <w:rsid w:val="00370D7A"/>
    <w:rsid w:val="003802DC"/>
    <w:rsid w:val="00382838"/>
    <w:rsid w:val="0039010D"/>
    <w:rsid w:val="003973DD"/>
    <w:rsid w:val="00397E4E"/>
    <w:rsid w:val="003A425E"/>
    <w:rsid w:val="003A6EDF"/>
    <w:rsid w:val="003B3803"/>
    <w:rsid w:val="003B3FD6"/>
    <w:rsid w:val="003B5289"/>
    <w:rsid w:val="003B6BF1"/>
    <w:rsid w:val="003C218E"/>
    <w:rsid w:val="003D6FCC"/>
    <w:rsid w:val="003D71EC"/>
    <w:rsid w:val="003E5B6E"/>
    <w:rsid w:val="003F325D"/>
    <w:rsid w:val="003F6501"/>
    <w:rsid w:val="00402C10"/>
    <w:rsid w:val="00405488"/>
    <w:rsid w:val="004067E6"/>
    <w:rsid w:val="004108FD"/>
    <w:rsid w:val="0042070A"/>
    <w:rsid w:val="00422F9D"/>
    <w:rsid w:val="0043017E"/>
    <w:rsid w:val="00433EF3"/>
    <w:rsid w:val="00437275"/>
    <w:rsid w:val="00440552"/>
    <w:rsid w:val="00442D7D"/>
    <w:rsid w:val="00451E84"/>
    <w:rsid w:val="004542D8"/>
    <w:rsid w:val="00481784"/>
    <w:rsid w:val="004846DD"/>
    <w:rsid w:val="004942A9"/>
    <w:rsid w:val="00497312"/>
    <w:rsid w:val="004A7C7D"/>
    <w:rsid w:val="004C2867"/>
    <w:rsid w:val="004C2CE1"/>
    <w:rsid w:val="004C4D56"/>
    <w:rsid w:val="004D480F"/>
    <w:rsid w:val="004D4E3D"/>
    <w:rsid w:val="004D5D41"/>
    <w:rsid w:val="004E20A8"/>
    <w:rsid w:val="004F03D2"/>
    <w:rsid w:val="004F4C35"/>
    <w:rsid w:val="00507BFA"/>
    <w:rsid w:val="00507FF7"/>
    <w:rsid w:val="00512C9E"/>
    <w:rsid w:val="00513303"/>
    <w:rsid w:val="005275D1"/>
    <w:rsid w:val="00536B80"/>
    <w:rsid w:val="00541888"/>
    <w:rsid w:val="005502D8"/>
    <w:rsid w:val="00550B29"/>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6DC"/>
    <w:rsid w:val="005A1AE7"/>
    <w:rsid w:val="005A1FC1"/>
    <w:rsid w:val="005B0FA2"/>
    <w:rsid w:val="005B1BC8"/>
    <w:rsid w:val="005B4FBE"/>
    <w:rsid w:val="005D2FD9"/>
    <w:rsid w:val="005E599B"/>
    <w:rsid w:val="005E5E33"/>
    <w:rsid w:val="005F067F"/>
    <w:rsid w:val="005F3617"/>
    <w:rsid w:val="005F4328"/>
    <w:rsid w:val="005F4A41"/>
    <w:rsid w:val="005F7CD2"/>
    <w:rsid w:val="00602017"/>
    <w:rsid w:val="00605914"/>
    <w:rsid w:val="00610132"/>
    <w:rsid w:val="006146F3"/>
    <w:rsid w:val="00625B55"/>
    <w:rsid w:val="00626EB6"/>
    <w:rsid w:val="006340C8"/>
    <w:rsid w:val="00635684"/>
    <w:rsid w:val="00660A2A"/>
    <w:rsid w:val="00660B76"/>
    <w:rsid w:val="00663DC0"/>
    <w:rsid w:val="00664D05"/>
    <w:rsid w:val="00665DCE"/>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752D"/>
    <w:rsid w:val="006C7965"/>
    <w:rsid w:val="006D2F34"/>
    <w:rsid w:val="006D5203"/>
    <w:rsid w:val="006D75A6"/>
    <w:rsid w:val="006F0313"/>
    <w:rsid w:val="006F2945"/>
    <w:rsid w:val="006F435E"/>
    <w:rsid w:val="00705D25"/>
    <w:rsid w:val="0070788A"/>
    <w:rsid w:val="007141F5"/>
    <w:rsid w:val="0072420B"/>
    <w:rsid w:val="00724744"/>
    <w:rsid w:val="00724BD8"/>
    <w:rsid w:val="00726D06"/>
    <w:rsid w:val="007375E4"/>
    <w:rsid w:val="00745788"/>
    <w:rsid w:val="00745FFD"/>
    <w:rsid w:val="007466D7"/>
    <w:rsid w:val="007468A5"/>
    <w:rsid w:val="00752194"/>
    <w:rsid w:val="00761D63"/>
    <w:rsid w:val="007634CD"/>
    <w:rsid w:val="00774021"/>
    <w:rsid w:val="00775A2B"/>
    <w:rsid w:val="00781814"/>
    <w:rsid w:val="0078747E"/>
    <w:rsid w:val="00794585"/>
    <w:rsid w:val="00794A16"/>
    <w:rsid w:val="00797428"/>
    <w:rsid w:val="007A32AF"/>
    <w:rsid w:val="007A4464"/>
    <w:rsid w:val="007A51F3"/>
    <w:rsid w:val="007B1821"/>
    <w:rsid w:val="007B2653"/>
    <w:rsid w:val="007B4090"/>
    <w:rsid w:val="007B570E"/>
    <w:rsid w:val="007C2A2B"/>
    <w:rsid w:val="007C3475"/>
    <w:rsid w:val="007C3796"/>
    <w:rsid w:val="007C50AB"/>
    <w:rsid w:val="007C74AB"/>
    <w:rsid w:val="007D1FF9"/>
    <w:rsid w:val="007D5221"/>
    <w:rsid w:val="007D572C"/>
    <w:rsid w:val="007E71CE"/>
    <w:rsid w:val="007E7976"/>
    <w:rsid w:val="007F4E2E"/>
    <w:rsid w:val="007F5615"/>
    <w:rsid w:val="00801DC9"/>
    <w:rsid w:val="008020AF"/>
    <w:rsid w:val="0080268B"/>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A276B"/>
    <w:rsid w:val="008A66DC"/>
    <w:rsid w:val="008B0E87"/>
    <w:rsid w:val="008B3DF3"/>
    <w:rsid w:val="008B43F2"/>
    <w:rsid w:val="008B5325"/>
    <w:rsid w:val="008C11A1"/>
    <w:rsid w:val="008C6733"/>
    <w:rsid w:val="008D283B"/>
    <w:rsid w:val="008D3688"/>
    <w:rsid w:val="008D3EAE"/>
    <w:rsid w:val="008D7D38"/>
    <w:rsid w:val="008F4049"/>
    <w:rsid w:val="008F6354"/>
    <w:rsid w:val="008F72D2"/>
    <w:rsid w:val="00901C8F"/>
    <w:rsid w:val="0090245D"/>
    <w:rsid w:val="009037AD"/>
    <w:rsid w:val="00903B43"/>
    <w:rsid w:val="00906EBE"/>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B6D64"/>
    <w:rsid w:val="009B6E70"/>
    <w:rsid w:val="009B77A0"/>
    <w:rsid w:val="009B7F2D"/>
    <w:rsid w:val="009C24CA"/>
    <w:rsid w:val="009C63B7"/>
    <w:rsid w:val="009D1408"/>
    <w:rsid w:val="009D1BC4"/>
    <w:rsid w:val="009D37A0"/>
    <w:rsid w:val="009E291D"/>
    <w:rsid w:val="009E3CA5"/>
    <w:rsid w:val="009E544D"/>
    <w:rsid w:val="009F3822"/>
    <w:rsid w:val="009F6BE3"/>
    <w:rsid w:val="00A00C71"/>
    <w:rsid w:val="00A04E17"/>
    <w:rsid w:val="00A07A3A"/>
    <w:rsid w:val="00A1442D"/>
    <w:rsid w:val="00A21AE1"/>
    <w:rsid w:val="00A21C1A"/>
    <w:rsid w:val="00A22EE0"/>
    <w:rsid w:val="00A2359E"/>
    <w:rsid w:val="00A25FB2"/>
    <w:rsid w:val="00A30055"/>
    <w:rsid w:val="00A343DA"/>
    <w:rsid w:val="00A419A0"/>
    <w:rsid w:val="00A44D65"/>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4186"/>
    <w:rsid w:val="00AD5954"/>
    <w:rsid w:val="00AE0CE5"/>
    <w:rsid w:val="00AE59F8"/>
    <w:rsid w:val="00AE5A1C"/>
    <w:rsid w:val="00AE65F8"/>
    <w:rsid w:val="00AE6ACE"/>
    <w:rsid w:val="00AE7DA3"/>
    <w:rsid w:val="00AF301D"/>
    <w:rsid w:val="00AF5282"/>
    <w:rsid w:val="00B03675"/>
    <w:rsid w:val="00B1075B"/>
    <w:rsid w:val="00B17078"/>
    <w:rsid w:val="00B21A3A"/>
    <w:rsid w:val="00B22ED4"/>
    <w:rsid w:val="00B265C2"/>
    <w:rsid w:val="00B31847"/>
    <w:rsid w:val="00B3203A"/>
    <w:rsid w:val="00B320D9"/>
    <w:rsid w:val="00B34951"/>
    <w:rsid w:val="00B35951"/>
    <w:rsid w:val="00B3767A"/>
    <w:rsid w:val="00B37C44"/>
    <w:rsid w:val="00B46979"/>
    <w:rsid w:val="00B47DBB"/>
    <w:rsid w:val="00B64C7F"/>
    <w:rsid w:val="00B66DB8"/>
    <w:rsid w:val="00B84BD1"/>
    <w:rsid w:val="00B86D76"/>
    <w:rsid w:val="00B90B78"/>
    <w:rsid w:val="00B9281A"/>
    <w:rsid w:val="00B9594B"/>
    <w:rsid w:val="00B95F68"/>
    <w:rsid w:val="00B96314"/>
    <w:rsid w:val="00BB1581"/>
    <w:rsid w:val="00BB32EC"/>
    <w:rsid w:val="00BB4FE3"/>
    <w:rsid w:val="00BB71E5"/>
    <w:rsid w:val="00BB75C9"/>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143D2"/>
    <w:rsid w:val="00C15468"/>
    <w:rsid w:val="00C25BC4"/>
    <w:rsid w:val="00C37A95"/>
    <w:rsid w:val="00C41981"/>
    <w:rsid w:val="00C436C0"/>
    <w:rsid w:val="00C46DA5"/>
    <w:rsid w:val="00C514F3"/>
    <w:rsid w:val="00C5379D"/>
    <w:rsid w:val="00C552F7"/>
    <w:rsid w:val="00C63E42"/>
    <w:rsid w:val="00C6622F"/>
    <w:rsid w:val="00C71F3B"/>
    <w:rsid w:val="00C7224B"/>
    <w:rsid w:val="00C75AA2"/>
    <w:rsid w:val="00C806BE"/>
    <w:rsid w:val="00C8108A"/>
    <w:rsid w:val="00C82DC5"/>
    <w:rsid w:val="00C83E13"/>
    <w:rsid w:val="00C84493"/>
    <w:rsid w:val="00C85C5A"/>
    <w:rsid w:val="00C94CC9"/>
    <w:rsid w:val="00CA26F2"/>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4DF6"/>
    <w:rsid w:val="00D365BF"/>
    <w:rsid w:val="00D40CFB"/>
    <w:rsid w:val="00D447AB"/>
    <w:rsid w:val="00D45DAA"/>
    <w:rsid w:val="00D530E1"/>
    <w:rsid w:val="00D54188"/>
    <w:rsid w:val="00D548B7"/>
    <w:rsid w:val="00D55E09"/>
    <w:rsid w:val="00D57118"/>
    <w:rsid w:val="00D71532"/>
    <w:rsid w:val="00D7461B"/>
    <w:rsid w:val="00D758ED"/>
    <w:rsid w:val="00D85837"/>
    <w:rsid w:val="00D875A3"/>
    <w:rsid w:val="00D9336D"/>
    <w:rsid w:val="00D94F4C"/>
    <w:rsid w:val="00DA36DB"/>
    <w:rsid w:val="00DA6939"/>
    <w:rsid w:val="00DB1917"/>
    <w:rsid w:val="00DB1BC2"/>
    <w:rsid w:val="00DB3C0C"/>
    <w:rsid w:val="00DB3E4C"/>
    <w:rsid w:val="00DB45CD"/>
    <w:rsid w:val="00DD0C4B"/>
    <w:rsid w:val="00DD13DA"/>
    <w:rsid w:val="00DD4DF7"/>
    <w:rsid w:val="00DD6AEC"/>
    <w:rsid w:val="00DD75B7"/>
    <w:rsid w:val="00DE3E13"/>
    <w:rsid w:val="00E05EC3"/>
    <w:rsid w:val="00E13372"/>
    <w:rsid w:val="00E16E06"/>
    <w:rsid w:val="00E172D8"/>
    <w:rsid w:val="00E2382C"/>
    <w:rsid w:val="00E335CA"/>
    <w:rsid w:val="00E343C5"/>
    <w:rsid w:val="00E34EB7"/>
    <w:rsid w:val="00E42DE7"/>
    <w:rsid w:val="00E43A32"/>
    <w:rsid w:val="00E45891"/>
    <w:rsid w:val="00E45B81"/>
    <w:rsid w:val="00E45D31"/>
    <w:rsid w:val="00E4747A"/>
    <w:rsid w:val="00E5070A"/>
    <w:rsid w:val="00E52C4C"/>
    <w:rsid w:val="00E55E16"/>
    <w:rsid w:val="00E56248"/>
    <w:rsid w:val="00E60521"/>
    <w:rsid w:val="00E60C63"/>
    <w:rsid w:val="00E60F42"/>
    <w:rsid w:val="00E6755F"/>
    <w:rsid w:val="00E7022A"/>
    <w:rsid w:val="00E739F1"/>
    <w:rsid w:val="00E75164"/>
    <w:rsid w:val="00E75B06"/>
    <w:rsid w:val="00E816FB"/>
    <w:rsid w:val="00E823FA"/>
    <w:rsid w:val="00E8246F"/>
    <w:rsid w:val="00E84F34"/>
    <w:rsid w:val="00E85673"/>
    <w:rsid w:val="00E858E7"/>
    <w:rsid w:val="00E90C57"/>
    <w:rsid w:val="00E94CA7"/>
    <w:rsid w:val="00EA0243"/>
    <w:rsid w:val="00EA2CB7"/>
    <w:rsid w:val="00EB16A0"/>
    <w:rsid w:val="00EB27A3"/>
    <w:rsid w:val="00EC3034"/>
    <w:rsid w:val="00ED0E1D"/>
    <w:rsid w:val="00ED4F97"/>
    <w:rsid w:val="00EE0A80"/>
    <w:rsid w:val="00EE45F9"/>
    <w:rsid w:val="00EF0801"/>
    <w:rsid w:val="00EF7C2F"/>
    <w:rsid w:val="00F125F3"/>
    <w:rsid w:val="00F1260D"/>
    <w:rsid w:val="00F13AF3"/>
    <w:rsid w:val="00F218CD"/>
    <w:rsid w:val="00F231CC"/>
    <w:rsid w:val="00F309A0"/>
    <w:rsid w:val="00F32CE1"/>
    <w:rsid w:val="00F33D00"/>
    <w:rsid w:val="00F443C2"/>
    <w:rsid w:val="00F4574F"/>
    <w:rsid w:val="00F4666B"/>
    <w:rsid w:val="00F647A7"/>
    <w:rsid w:val="00F66DF6"/>
    <w:rsid w:val="00F73136"/>
    <w:rsid w:val="00F74ECC"/>
    <w:rsid w:val="00F805B2"/>
    <w:rsid w:val="00F812ED"/>
    <w:rsid w:val="00F862DA"/>
    <w:rsid w:val="00F8701E"/>
    <w:rsid w:val="00F87FEE"/>
    <w:rsid w:val="00F96423"/>
    <w:rsid w:val="00FA204B"/>
    <w:rsid w:val="00FA374D"/>
    <w:rsid w:val="00FA6306"/>
    <w:rsid w:val="00FB0436"/>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7707"/>
    <w:rsid w:val="00117617"/>
    <w:rsid w:val="001314F2"/>
    <w:rsid w:val="001B7176"/>
    <w:rsid w:val="001C2C45"/>
    <w:rsid w:val="001D02AD"/>
    <w:rsid w:val="00205163"/>
    <w:rsid w:val="00242B7F"/>
    <w:rsid w:val="00254CD7"/>
    <w:rsid w:val="00260855"/>
    <w:rsid w:val="002D33C3"/>
    <w:rsid w:val="003007A3"/>
    <w:rsid w:val="00341FC6"/>
    <w:rsid w:val="00387454"/>
    <w:rsid w:val="00423847"/>
    <w:rsid w:val="00430DE4"/>
    <w:rsid w:val="004671A4"/>
    <w:rsid w:val="004F52F0"/>
    <w:rsid w:val="00505F34"/>
    <w:rsid w:val="005153D9"/>
    <w:rsid w:val="005B2219"/>
    <w:rsid w:val="005E5406"/>
    <w:rsid w:val="006D1276"/>
    <w:rsid w:val="00757CEA"/>
    <w:rsid w:val="007F3C83"/>
    <w:rsid w:val="008534BD"/>
    <w:rsid w:val="0086778E"/>
    <w:rsid w:val="0087502B"/>
    <w:rsid w:val="008B03AC"/>
    <w:rsid w:val="008C75E7"/>
    <w:rsid w:val="009250EA"/>
    <w:rsid w:val="00925629"/>
    <w:rsid w:val="00931124"/>
    <w:rsid w:val="00941282"/>
    <w:rsid w:val="00981029"/>
    <w:rsid w:val="00A26546"/>
    <w:rsid w:val="00A56BFD"/>
    <w:rsid w:val="00A96A2E"/>
    <w:rsid w:val="00B06F7E"/>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E36D69"/>
    <w:rsid w:val="00E4428A"/>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9F6AFA-2E54-49C8-82D6-972C628B4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2763</Words>
  <Characters>80410</Characters>
  <Application>Microsoft Office Word</Application>
  <DocSecurity>0</DocSecurity>
  <Lines>670</Lines>
  <Paragraphs>185</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92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Markovic, Slavisa</cp:lastModifiedBy>
  <cp:revision>52</cp:revision>
  <cp:lastPrinted>2015-03-01T17:24:00Z</cp:lastPrinted>
  <dcterms:created xsi:type="dcterms:W3CDTF">2016-03-11T07:21:00Z</dcterms:created>
  <dcterms:modified xsi:type="dcterms:W3CDTF">2016-08-12T21:36:00Z</dcterms:modified>
</cp:coreProperties>
</file>